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Videographer position at your esteemed organization in Nigeria Abuja. As a dedicated and passionate videographer with over [X years] of experience in capturing compelling visual narratives, I am eager to contribute my skills and expertise to support your mission of creating impactful content tailored for the vibrant media landscape of Nigeria Abuja. This cover letter serves as an introduction to my qualifications, experiences, and vision for delivering high-quality videography that aligns with your organizational goals.</w:t>
      </w:r>
    </w:p>
    <w:p>
      <w:pPr>
        <w:pStyle w:val="BodyText"/>
      </w:pPr>
      <w:r>
        <w:t xml:space="preserve">Having spent the majority of my career in Nigeria's capital city, Abuja, I have developed a deep understanding of the unique opportunities and challenges that come with working in this dynamic environment. As a Videographer, I have consistently focused on producing content that resonates with local audiences while adhering to global standards of excellence. My work has spanned diverse sectors, including corporate events, documentaries, promotional campaigns, and community-based storytelling projects—each of which has honed my ability to adapt to the specific needs of clients in Abuja and beyond.</w:t>
      </w:r>
    </w:p>
    <w:p>
      <w:pPr>
        <w:pStyle w:val="BodyText"/>
      </w:pPr>
      <w:r>
        <w:t xml:space="preserve">My professional journey as a Videographer began with [previous company/role], where I was responsible for conceptualizing, filming, and editing videos that highlighted key initiatives of the organization. This experience allowed me to refine my technical skills in using advanced equipment such as [specific cameras or gear], as well as mastering software like Adobe Premiere Pro, After Effects, and DaVinci Resolve. I take pride in my ability to transform raw footage into engaging visual stories that not only meet but exceed client expectations.</w:t>
      </w:r>
    </w:p>
    <w:p>
      <w:pPr>
        <w:pStyle w:val="BodyText"/>
      </w:pPr>
      <w:r>
        <w:t xml:space="preserve">One of the core strengths I bring to the table is my adaptability. Working in Nigeria Abuja has required me to navigate varying environments—from bustling urban settings to remote communities—while maintaining consistent quality. For instance, during a recent project for [local organization or event], I collaborated with a team of professionals to document a community development initiative, capturing its essence through high-definition footage and creative editing. This project was later featured in local media outlets, demonstrating the power of visual storytelling in amplifying important narratives.</w:t>
      </w:r>
    </w:p>
    <w:p>
      <w:pPr>
        <w:pStyle w:val="BodyText"/>
      </w:pPr>
      <w:r>
        <w:t xml:space="preserve">Furthermore, my understanding of Nigeria Abuja’s media ecosystem has been instrumental in shaping my approach as a Videographer. I recognize the importance of culturally relevant content that reflects the diversity and vibrancy of this region. Whether it is producing promotional videos for local businesses or capturing events for government institutions, I ensure that every project is infused with authenticity and creativity. My ability to connect with clients on a personal level has also allowed me to build long-term relationships, as evidenced by my work with [specific client or organization], where we collaborated on multiple projects over the past [X years].</w:t>
      </w:r>
    </w:p>
    <w:p>
      <w:pPr>
        <w:pStyle w:val="BodyText"/>
      </w:pPr>
      <w:r>
        <w:t xml:space="preserve">In addition to my technical skills, I possess strong project management abilities that enable me to meet deadlines without compromising quality. From pre-production planning to post-production editing, I prioritize efficiency and attention to detail. For example, during a recent corporate event in Abuja, I coordinated with stakeholders to ensure seamless execution of the videography process, resulting in a final product that received widespread acclaim from attendees and clients alike.</w:t>
      </w:r>
    </w:p>
    <w:p>
      <w:pPr>
        <w:pStyle w:val="BodyText"/>
      </w:pPr>
      <w:r>
        <w:t xml:space="preserve">I am particularly drawn to this opportunity because of [specific aspect of the company or role]. As a Videographer, I am committed to delivering content that not only meets technical standards but also tells meaningful stories. Your organization’s focus on [mention specific value or mission, e.g., "empowering local communities through media"] aligns closely with my own professional values. I am confident that my background and passion for videography will enable me to make a valuable contribution to your team.</w:t>
      </w:r>
    </w:p>
    <w:p>
      <w:pPr>
        <w:pStyle w:val="BodyText"/>
      </w:pPr>
      <w:r>
        <w:t xml:space="preserve">Thank you for considering my application. I would welcome the opportunity to discuss how my skills and experiences can benefit your organization. Please feel free to contact me at [your phone number] or [your email address] at your earliest convenience. I look forward to the possibility of contributing to the continued success of your team in Nigeria Abuja.</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7:11Z</dcterms:created>
  <dcterms:modified xsi:type="dcterms:W3CDTF">2026-07-23T09:47:11Z</dcterms:modified>
</cp:coreProperties>
</file>

<file path=docProps/custom.xml><?xml version="1.0" encoding="utf-8"?>
<Properties xmlns="http://schemas.openxmlformats.org/officeDocument/2006/custom-properties" xmlns:vt="http://schemas.openxmlformats.org/officeDocument/2006/docPropsVTypes"/>
</file>